
<file path=[Content_Types].xml><?xml version="1.0" encoding="utf-8"?>
<Types xmlns="http://schemas.openxmlformats.org/package/2006/content-types">
  <Override PartName="/word/footnotes.xml" ContentType="application/vnd.openxmlformats-officedocument.wordprocessingml.footnot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07FBF" w:rsidRDefault="00B76FDE" w:rsidP="00B76FDE">
      <w:pPr>
        <w:jc w:val="center"/>
        <w:rPr>
          <w:b/>
          <w:sz w:val="32"/>
          <w:lang w:val="en-PH"/>
        </w:rPr>
      </w:pPr>
      <w:r>
        <w:rPr>
          <w:b/>
          <w:sz w:val="32"/>
          <w:lang w:val="en-PH"/>
        </w:rPr>
        <w:t>THREE</w:t>
      </w:r>
    </w:p>
    <w:p w:rsidR="00B41C15" w:rsidRDefault="00B76FDE" w:rsidP="0068499A">
      <w:pPr>
        <w:rPr>
          <w:lang w:val="en-PH"/>
        </w:rPr>
      </w:pPr>
      <w:r>
        <w:rPr>
          <w:lang w:val="en-PH"/>
        </w:rPr>
        <w:t>He could see the glare that was written on the face of the two women as they turned their attention toward his direction</w:t>
      </w:r>
      <w:r w:rsidR="00D225AB">
        <w:rPr>
          <w:lang w:val="en-PH"/>
        </w:rPr>
        <w:t xml:space="preserve"> the moment that he had entered the room, but if one or both of them had expected that he would be intimidated by the expression that they are wearing, then they would only be disappointed as the only reaction that appeared on his face when he realized that both of his trainees are glaring at him would be to widen the smile that was already on his face at that moment. He would have to admit that he found himself wondering why it was both of them who was glaring at him at that moment, however, when the last session that he had with them, both of them had already shown fear, but with a mental shake of his head, the trainer reminded himself that the reaction that they are showing are within his expectations.</w:t>
      </w:r>
    </w:p>
    <w:p w:rsidR="00D225AB" w:rsidRDefault="00D225AB" w:rsidP="0068499A">
      <w:pPr>
        <w:rPr>
          <w:lang w:val="en-PH"/>
        </w:rPr>
      </w:pPr>
      <w:r>
        <w:rPr>
          <w:lang w:val="en-PH"/>
        </w:rPr>
        <w:t>Indeed, the Baker would have to admit that if they were to break easily, then this training – and this job – would not be as fun as it had always been for him, and with that thought at the forefront of his mind, he then reminded himself that such would be the reason that he had allowed his two trainees to have a longer-than-usual breakfast, with him not even bothering to show up in their cell as their handlers fed them their breakfast slave gruels. There was a part of him that did wish that he could have seen the expressions that would surely have appeared on their faces while that was happening, but with another mental shake of his head, he told himself that he could always just watch the video of that tonight, and as he reminded himself of that, he forced himself to return to the present.</w:t>
      </w:r>
    </w:p>
    <w:p w:rsidR="00D225AB" w:rsidRDefault="00D225AB" w:rsidP="0068499A">
      <w:pPr>
        <w:rPr>
          <w:lang w:val="en-PH"/>
        </w:rPr>
      </w:pPr>
      <w:r>
        <w:rPr>
          <w:lang w:val="en-PH"/>
        </w:rPr>
        <w:t>At that moment, he returned his attention toward the two beautiful and naked women in front of him, and the smile on his face widened. This time, however, it was not the expressions that they are wearing on their pretty faces that caused that grin that appeared on his face, rather, it was the fact that he had to acknowledge that he made a mistake when he said that the two of them are naked, because that was not the case. He did not think, however, that either of his trainees would have labeled the black collars that were wrapped around their necks at that moment as sufficient enough clothing, certainly, it did not hide their breasts or cunts from being seen by those who would turn their attention toward their direction.</w:t>
      </w:r>
    </w:p>
    <w:p w:rsidR="003E11B9" w:rsidRDefault="003E11B9" w:rsidP="0068499A">
      <w:pPr>
        <w:rPr>
          <w:lang w:val="en-PH"/>
        </w:rPr>
      </w:pPr>
      <w:r>
        <w:rPr>
          <w:lang w:val="en-PH"/>
        </w:rPr>
        <w:t xml:space="preserve">Neither of them could use their hands to cover either their most intimate of parts or their breasts because they are tied behind their backs, and indeed, in such a way that forced both of them to </w:t>
      </w:r>
      <w:r>
        <w:rPr>
          <w:lang w:val="en-PH"/>
        </w:rPr>
        <w:lastRenderedPageBreak/>
        <w:t>thrust their chests out, making them appear larger than they are, and he would have to admit that he thought about attaching nipple clamps and small bells on their nipples when that particular thought entered the forefront of his mind. He was able to chase those thoughts away from the forefront of his mind, however, as he simply returned to the present, a few moments later, even as he told himself that there would be time for that later.</w:t>
      </w:r>
    </w:p>
    <w:p w:rsidR="00D225AB" w:rsidRDefault="00D225AB" w:rsidP="0068499A">
      <w:pPr>
        <w:rPr>
          <w:lang w:val="en-PH"/>
        </w:rPr>
      </w:pPr>
      <w:r>
        <w:rPr>
          <w:lang w:val="en-PH"/>
        </w:rPr>
        <w:t xml:space="preserve">The two of them also have other things about their collars that they are worried about at that moment, and as that thought entered the forefront of his mind, the Baker focused his attention toward the direction of the collars in question, with the trainer noting the chains that were attached to the front of the collars. Those chains were attached to small </w:t>
      </w:r>
      <w:r w:rsidR="007645A3">
        <w:rPr>
          <w:lang w:val="en-PH"/>
        </w:rPr>
        <w:t>pulleys that were on the opposite side of the room where the two of them are standing, and he knew that he did not have to tell either of them that the purpose of the chain attached to the pulleys was to drag them toward the direction of the wall, certainly, if one or both of them had not yet realized that by now, then they would only have themselves to blame for not realizing it when the pulley was activated.</w:t>
      </w:r>
    </w:p>
    <w:p w:rsidR="007645A3" w:rsidRDefault="007645A3" w:rsidP="0068499A">
      <w:pPr>
        <w:rPr>
          <w:lang w:val="en-PH"/>
        </w:rPr>
      </w:pPr>
      <w:r>
        <w:rPr>
          <w:lang w:val="en-PH"/>
        </w:rPr>
        <w:t>The chain, however, was not the only line that was attached to their bodies at that moment, though even the Baker would have to admit that the hemp rope that both Mary and Peyton were straddling at that moment could not, strictly speaking, be considered as attached to their bodies. Certainly, the rope was biting painfully against the slit in between the lips of their flowers, but even if that was the case, it certainly was not attached to them in the same way that those chains are.</w:t>
      </w:r>
    </w:p>
    <w:p w:rsidR="007645A3" w:rsidRDefault="007645A3" w:rsidP="0068499A">
      <w:pPr>
        <w:rPr>
          <w:lang w:val="en-PH"/>
        </w:rPr>
      </w:pPr>
      <w:r>
        <w:rPr>
          <w:lang w:val="en-PH"/>
        </w:rPr>
        <w:t xml:space="preserve">If it was possible, the smile on the face of the Baker widened as he turned his attention toward the hemp rope that ran from one wall to the other, and it was the fact that this rope had knobs – every three feet – that caused the smile to appear on his face. this time, he would not have any problem pointing out to his trainees what they are supposed to do with the rope – although he supposed that they should have also guessed that by now – though he would also have to admit that the reason that he felt that way was </w:t>
      </w:r>
      <w:r w:rsidR="002629E5">
        <w:rPr>
          <w:lang w:val="en-PH"/>
        </w:rPr>
        <w:t>that</w:t>
      </w:r>
      <w:r>
        <w:rPr>
          <w:lang w:val="en-PH"/>
        </w:rPr>
        <w:t xml:space="preserve"> he simply wanted to point out to them what it is that they are supposed to do.</w:t>
      </w:r>
    </w:p>
    <w:p w:rsidR="007645A3" w:rsidRDefault="007645A3" w:rsidP="0068499A">
      <w:pPr>
        <w:rPr>
          <w:lang w:val="en-PH"/>
        </w:rPr>
      </w:pPr>
      <w:r>
        <w:rPr>
          <w:lang w:val="en-PH"/>
        </w:rPr>
        <w:t xml:space="preserve">As he turned his attention toward the direction of their faces – and the angry expressions that they are wearing – he could not help but widen the smile on his face yet again, and when he saw </w:t>
      </w:r>
      <w:r>
        <w:rPr>
          <w:lang w:val="en-PH"/>
        </w:rPr>
        <w:lastRenderedPageBreak/>
        <w:t xml:space="preserve">that both Mary and Peyton cringed in response, he had to fight the urge to widen the smile on his face yet again. Indeed, the Baker had to turn his attention away from their direction, a few moments later, and look around the room if only to distract him from allowing that expression </w:t>
      </w:r>
      <w:r w:rsidR="00BD00B0">
        <w:rPr>
          <w:lang w:val="en-PH"/>
        </w:rPr>
        <w:t xml:space="preserve">that threatened to appear on his face from doing so. </w:t>
      </w:r>
    </w:p>
    <w:p w:rsidR="00BD00B0" w:rsidRDefault="00BD00B0" w:rsidP="0068499A">
      <w:pPr>
        <w:rPr>
          <w:lang w:val="en-PH"/>
        </w:rPr>
      </w:pPr>
      <w:r>
        <w:rPr>
          <w:lang w:val="en-PH"/>
        </w:rPr>
        <w:t xml:space="preserve">It was at that moment that she realized that there was relatively little that she could turn his attention at inside that room – like all rooms in the underground facility, this room was </w:t>
      </w:r>
      <w:r w:rsidR="002629E5">
        <w:rPr>
          <w:lang w:val="en-PH"/>
        </w:rPr>
        <w:t>specialized</w:t>
      </w:r>
      <w:r>
        <w:rPr>
          <w:lang w:val="en-PH"/>
        </w:rPr>
        <w:t xml:space="preserve"> – though he did find something to turn his attention toward, a few moments later, when he saw the wheeled cabinet that had been placed inside the room. This early in their training, neither Mary nor Peyton would have yet learned to associate the wheeled cabinet with pain, and with that thought at the forefront of his mind, the Baker decided that it was time for them to begin learning that lesson.</w:t>
      </w:r>
    </w:p>
    <w:p w:rsidR="00BD00B0" w:rsidRDefault="00BD00B0" w:rsidP="0068499A">
      <w:pPr>
        <w:rPr>
          <w:lang w:val="en-PH"/>
        </w:rPr>
      </w:pPr>
      <w:r>
        <w:rPr>
          <w:lang w:val="en-PH"/>
        </w:rPr>
        <w:t>The trainer took a single step toward the direction of the wheeled cabinet, and he certainly did not need to keep even his peripheral vision toward the direction of his trainees for him to know that both of them are keeping their gaze focused on him as he walked toward the cabinet. He would have had to turn his attention toward them for him to be sure if they had remained frowning at him, but he told himself that such concerns were secondary as he simply continued to walk forward.</w:t>
      </w:r>
    </w:p>
    <w:p w:rsidR="005C4A53" w:rsidRDefault="00BD00B0" w:rsidP="0068499A">
      <w:pPr>
        <w:rPr>
          <w:lang w:val="en-PH"/>
        </w:rPr>
      </w:pPr>
      <w:r>
        <w:rPr>
          <w:lang w:val="en-PH"/>
        </w:rPr>
        <w:t>He could hear the gasps that escaped from the two women when he opened the cabinet</w:t>
      </w:r>
      <w:r w:rsidR="005C4A53">
        <w:rPr>
          <w:lang w:val="en-PH"/>
        </w:rPr>
        <w:t>, and if he was being honest, he would have to admit that had Mary and Peyton reacted differently to his action of opening the cabinet at that moment, then he would have been more surprised, after all, their reaction at that moment was how all of his other trainees had reacted when they first saw the contents of the cabinet. That being the case, it would have made more sense for him to turn his attention toward the direction of his trainees at that moment, but rather than do that, the Baker instead focused his gaze toward the direction of the contents of the cabinet.</w:t>
      </w:r>
    </w:p>
    <w:p w:rsidR="005C4A53" w:rsidRDefault="005C4A53" w:rsidP="0068499A">
      <w:pPr>
        <w:rPr>
          <w:lang w:val="en-PH"/>
        </w:rPr>
      </w:pPr>
      <w:r>
        <w:rPr>
          <w:lang w:val="en-PH"/>
        </w:rPr>
        <w:t xml:space="preserve">The Baker would be the first to admit that he had already lost count of the number of times that he had seen the contents of cabinets like this, and he would also have to admit that it was not as if he would be surprised by the contents of the cabinet considering that he was the one who had placed all of the contents in the first place. The smile on his face widened – and he would admit that it was a waste because </w:t>
      </w:r>
      <w:r w:rsidR="002629E5">
        <w:rPr>
          <w:lang w:val="en-PH"/>
        </w:rPr>
        <w:t>no one</w:t>
      </w:r>
      <w:r>
        <w:rPr>
          <w:lang w:val="en-PH"/>
        </w:rPr>
        <w:t xml:space="preserve"> was looking at his visage at that moment, and there was no </w:t>
      </w:r>
      <w:r>
        <w:rPr>
          <w:lang w:val="en-PH"/>
        </w:rPr>
        <w:lastRenderedPageBreak/>
        <w:t xml:space="preserve">mirror through which his face could be reflected his trainees – even as he fixed his gaze toward the direction of the left-hand side of the cabinet. </w:t>
      </w:r>
    </w:p>
    <w:p w:rsidR="005C4A53" w:rsidRDefault="005C4A53" w:rsidP="0068499A">
      <w:pPr>
        <w:rPr>
          <w:lang w:val="en-PH"/>
        </w:rPr>
      </w:pPr>
      <w:r>
        <w:rPr>
          <w:lang w:val="en-PH"/>
        </w:rPr>
        <w:t>There were dildos, nipple-clamps, cattle-prods, and an assortment of other sex toys and paraphernalia on that part of the cabinet, and he knew without even bothering to turn his attention toward his pets that both of them understood</w:t>
      </w:r>
      <w:r w:rsidR="00384C43">
        <w:rPr>
          <w:lang w:val="en-PH"/>
        </w:rPr>
        <w:t xml:space="preserve"> that he would be using these tools on them soon enough. They probably would not have wanted to experience these tools, of course, but it was not as if they would have a choice </w:t>
      </w:r>
      <w:r w:rsidR="002629E5">
        <w:rPr>
          <w:lang w:val="en-PH"/>
        </w:rPr>
        <w:t>concerning</w:t>
      </w:r>
      <w:r w:rsidR="00384C43">
        <w:rPr>
          <w:lang w:val="en-PH"/>
        </w:rPr>
        <w:t xml:space="preserve"> that matter. In any case, he was sure that both of them would rather that he used the tools that could be found on the left-hand side of the cabinet rather than the tools which could be found on the right-hand side, and as that thought entered the forefront of his mind, he turned his attention toward the direction of the other side of the cabinet, and if it was possible, the smile that he was wearing on his face widened. </w:t>
      </w:r>
    </w:p>
    <w:p w:rsidR="00384C43" w:rsidRDefault="00384C43" w:rsidP="0068499A">
      <w:pPr>
        <w:rPr>
          <w:lang w:val="en-PH"/>
        </w:rPr>
      </w:pPr>
      <w:r>
        <w:rPr>
          <w:lang w:val="en-PH"/>
        </w:rPr>
        <w:t>He heard more sounds coming from the direction of his pets, a few moments later, and again, he did not bother to turn his attention toward them in response to those sounds, even if he would have to admit that the sounds that escaped from their lips at that moment would be one of horror. The Baker certainly did not need to turn his attention toward the direction of both of his pets for him to know that both of them are now focused on the direction of the collection of the whips and floggers that are hanging from the right-hand side of the cabinet.</w:t>
      </w:r>
    </w:p>
    <w:p w:rsidR="00384C43" w:rsidRDefault="00384C43" w:rsidP="0068499A">
      <w:pPr>
        <w:rPr>
          <w:lang w:val="en-PH"/>
        </w:rPr>
      </w:pPr>
      <w:r>
        <w:rPr>
          <w:lang w:val="en-PH"/>
        </w:rPr>
        <w:t xml:space="preserve">Those sounds that escaped from the lips of Mary and Peyton would certainly be the only sounds that he needed to hear for him to be sure that both of them are already imagining what being hit by those floggers and whips would be like, and he had the distinct impression that if he were to turn his attention toward their direction at that moment, both of them would have lost control and would have started begging him for some reprieve. </w:t>
      </w:r>
      <w:r w:rsidR="008D3C93">
        <w:rPr>
          <w:lang w:val="en-PH"/>
        </w:rPr>
        <w:t>The Baker is aware that his next course of action would serve only to increase the trepidation that both of them are feeling, and if he was being honest, that was the reason why he did it in the first place, with the trainer soon making a show of taking one of the many whips that w</w:t>
      </w:r>
      <w:r w:rsidR="002629E5">
        <w:rPr>
          <w:lang w:val="en-PH"/>
        </w:rPr>
        <w:t>ere</w:t>
      </w:r>
      <w:r w:rsidR="008D3C93">
        <w:rPr>
          <w:lang w:val="en-PH"/>
        </w:rPr>
        <w:t xml:space="preserve"> hanging from the cabinet off of the same.</w:t>
      </w:r>
    </w:p>
    <w:p w:rsidR="008D3C93" w:rsidRDefault="008D3C93" w:rsidP="0068499A">
      <w:pPr>
        <w:rPr>
          <w:lang w:val="en-PH"/>
        </w:rPr>
      </w:pPr>
      <w:r>
        <w:rPr>
          <w:lang w:val="en-PH"/>
        </w:rPr>
        <w:t xml:space="preserve">The collective sounds that escaped from the lips of Mary and Peyton at that moment caused the smile on the face of the Baker to widen, but when he returned his gaze toward them, he was already able to school his features so that the expression in question had already disappeared, replaced instead by a neutral expression that he would have to admit he struggled to keep on his </w:t>
      </w:r>
      <w:r>
        <w:rPr>
          <w:lang w:val="en-PH"/>
        </w:rPr>
        <w:lastRenderedPageBreak/>
        <w:t>face as he walked back toward his trainees. The reason that he was having a hard time keeping the expression on his face neutral was that the expression of horror on the face of both women became more pronounced with every step that he took, and indeed, he soon had the distinct impression that both of them are about to say something.</w:t>
      </w:r>
    </w:p>
    <w:p w:rsidR="008D3C93" w:rsidRDefault="008D3C93" w:rsidP="0068499A">
      <w:pPr>
        <w:rPr>
          <w:lang w:val="en-PH"/>
        </w:rPr>
      </w:pPr>
      <w:r>
        <w:rPr>
          <w:lang w:val="en-PH"/>
        </w:rPr>
        <w:t>Neither of them, of course, w</w:t>
      </w:r>
      <w:r w:rsidR="002629E5">
        <w:rPr>
          <w:lang w:val="en-PH"/>
        </w:rPr>
        <w:t>as</w:t>
      </w:r>
      <w:r>
        <w:rPr>
          <w:lang w:val="en-PH"/>
        </w:rPr>
        <w:t xml:space="preserve"> able to say anything, because the Baker cut them both off as he said, “I think you both already know what it is that you are supposed to do,” before he then inclined his head toward the direction of the far side of the wall, the same wall that the ropes that they are straddling were leading toward, and where the chains attached to their collars are also fixed. The two of them turned their attention toward the direction of the wall, but before either of them could say anything, the Baker added, “I would hate for us to have to turn those pulleys on, you see,” and as he had expected, the expression of horror on the face of Mary and Peyton widened.</w:t>
      </w:r>
    </w:p>
    <w:p w:rsidR="008D3C93" w:rsidRDefault="008D3C93" w:rsidP="0068499A">
      <w:pPr>
        <w:rPr>
          <w:lang w:val="en-PH"/>
        </w:rPr>
      </w:pPr>
      <w:r>
        <w:rPr>
          <w:lang w:val="en-PH"/>
        </w:rPr>
        <w:t xml:space="preserve">That was because the words that had escaped from the lips of the Baker at that moment essentially told them that he would rather use the whip that he was holding to force the two of them to walk – and by so doing, they would be rubbing their most intimate of parts against not only the slit in between the lips of their flowers, but even their clits and, eventually, the actual entrance into their most intimate of parts – toward the direction of the wall. He did not tell them that he would not turn the pulleys on, however, which should have also told them </w:t>
      </w:r>
      <w:r w:rsidR="00B47A4B">
        <w:rPr>
          <w:lang w:val="en-PH"/>
        </w:rPr>
        <w:t>that if he did turn on the pulleys, it would be because the whip that he was using was not enough to motivate them.</w:t>
      </w:r>
    </w:p>
    <w:p w:rsidR="00B47A4B" w:rsidRDefault="00B47A4B" w:rsidP="0068499A">
      <w:pPr>
        <w:rPr>
          <w:lang w:val="en-PH"/>
        </w:rPr>
      </w:pPr>
      <w:r>
        <w:rPr>
          <w:lang w:val="en-PH"/>
        </w:rPr>
        <w:t xml:space="preserve">“Let’s see,” the words that escaped from the lips of the Baker at that moment </w:t>
      </w:r>
      <w:r w:rsidR="002629E5">
        <w:rPr>
          <w:lang w:val="en-PH"/>
        </w:rPr>
        <w:t>affected</w:t>
      </w:r>
      <w:r>
        <w:rPr>
          <w:lang w:val="en-PH"/>
        </w:rPr>
        <w:t xml:space="preserve"> them as both</w:t>
      </w:r>
      <w:r w:rsidR="00E05713">
        <w:rPr>
          <w:lang w:val="en-PH"/>
        </w:rPr>
        <w:t xml:space="preserve"> of them flinched before they turned their attention toward his direction. Either Mary or Peyton – or perhaps even both of them – may have wanted to say something at that moment, but before either of them could do so, </w:t>
      </w:r>
      <w:r w:rsidR="00E172AB">
        <w:rPr>
          <w:lang w:val="en-PH"/>
        </w:rPr>
        <w:t>the Baker was already speaking, “I think I’ll give the winner a reward,” and the moment that he saw that both of them are looking at his direction, he added with a smile, “which means that the loser would be punished, right?”</w:t>
      </w:r>
    </w:p>
    <w:p w:rsidR="00E172AB" w:rsidRDefault="00E172AB" w:rsidP="0068499A">
      <w:pPr>
        <w:rPr>
          <w:lang w:val="en-PH"/>
        </w:rPr>
      </w:pPr>
      <w:r>
        <w:rPr>
          <w:lang w:val="en-PH"/>
        </w:rPr>
        <w:t xml:space="preserve">The expression on the faces of the two women at that moment was the only thing that he needed to see for him to be sure that both of them are already suspecting that the reward that he would give to the winner is not something that they would enjoy, but at the same time that thought </w:t>
      </w:r>
      <w:r>
        <w:rPr>
          <w:lang w:val="en-PH"/>
        </w:rPr>
        <w:lastRenderedPageBreak/>
        <w:t>entered the forefront of his mind, the Baker then told himself that the reward would seem like on when compared to the punishment that he would give to the loser.</w:t>
      </w:r>
    </w:p>
    <w:p w:rsidR="00E172AB" w:rsidRDefault="00E172AB" w:rsidP="0068499A">
      <w:pPr>
        <w:rPr>
          <w:lang w:val="en-PH"/>
        </w:rPr>
      </w:pPr>
      <w:r>
        <w:rPr>
          <w:lang w:val="en-PH"/>
        </w:rPr>
        <w:t>“Well? What are you waiting for?” the Baker suddenly asked, before he then unfurled the whip that he was holding, and the sound of the business end of the whip hitting the concrete floor under them echoed around the room forcing the two of them to flinch, though before either of them could say anything else, the Baker then added, “Move forward!”</w:t>
      </w:r>
    </w:p>
    <w:p w:rsidR="00E172AB" w:rsidRDefault="00E172AB" w:rsidP="0068499A">
      <w:pPr>
        <w:rPr>
          <w:lang w:val="en-PH"/>
        </w:rPr>
      </w:pPr>
      <w:r>
        <w:rPr>
          <w:lang w:val="en-PH"/>
        </w:rPr>
        <w:t>The expression on the faces of Mary and Peyton before the whip had hit the floor was one that told him that there was no way that they are going to obey the order that they had been given, and he did note that both of them looked determined to see through the end the decision that they had made. Their determination, however, failed the moment that the sound that the whip had made when it hit the floor echoed around the room, and indeed, he could not help but allow the smile on his face to widen even as he watched the two of them struggle forward.</w:t>
      </w:r>
    </w:p>
    <w:p w:rsidR="00E172AB" w:rsidRDefault="00E172AB" w:rsidP="0068499A">
      <w:pPr>
        <w:rPr>
          <w:lang w:val="en-PH"/>
        </w:rPr>
      </w:pPr>
      <w:r>
        <w:rPr>
          <w:lang w:val="en-PH"/>
        </w:rPr>
        <w:t xml:space="preserve">Mary and Peyton both looked as if they are determined not to moan despite the pain and pleasure that he was sure the two of them were feeling at that moment, but he knew that they would have no choice soon enough as they soon found their way blocked – literally and figuratively – by the first knob in the rope, and as he had expected, the two of them paused when they realized what was in front of them. They turned their attention first toward each other, which afforded the Baker a few moments to remind himself that part of the reason why he had not turned the pulleys on was </w:t>
      </w:r>
      <w:r w:rsidR="002629E5">
        <w:rPr>
          <w:lang w:val="en-PH"/>
        </w:rPr>
        <w:t>that</w:t>
      </w:r>
      <w:r>
        <w:rPr>
          <w:lang w:val="en-PH"/>
        </w:rPr>
        <w:t xml:space="preserve"> he wanted the two of them to realize that they are humiliating themselves without any outside physical force compelling them before he was forced to return to the present as the two of them turned their attention toward his direction.</w:t>
      </w:r>
    </w:p>
    <w:p w:rsidR="00E172AB" w:rsidRDefault="00E172AB" w:rsidP="0068499A">
      <w:pPr>
        <w:rPr>
          <w:lang w:val="en-PH"/>
        </w:rPr>
      </w:pPr>
      <w:r>
        <w:rPr>
          <w:lang w:val="en-PH"/>
        </w:rPr>
        <w:t>Rather than beg him, however, the words that escaped from the lips of Peyton would be the opposite, with the pretty blond soon able to replace the angry expression that she had been wearing back on her visage before she then said, “</w:t>
      </w:r>
      <w:r w:rsidR="003E11B9">
        <w:rPr>
          <w:lang w:val="en-PH"/>
        </w:rPr>
        <w:t>You would not get away with th</w:t>
      </w:r>
      <w:r w:rsidR="002629E5">
        <w:rPr>
          <w:lang w:val="en-PH"/>
        </w:rPr>
        <w:t>i</w:t>
      </w:r>
      <w:r w:rsidR="003E11B9">
        <w:rPr>
          <w:lang w:val="en-PH"/>
        </w:rPr>
        <w:t>s.”</w:t>
      </w:r>
    </w:p>
    <w:p w:rsidR="003E11B9" w:rsidRDefault="003E11B9" w:rsidP="0068499A">
      <w:pPr>
        <w:rPr>
          <w:lang w:val="en-PH"/>
        </w:rPr>
      </w:pPr>
      <w:r>
        <w:rPr>
          <w:lang w:val="en-PH"/>
        </w:rPr>
        <w:t xml:space="preserve">The Baker started laughing slightly at that moment, “We already have,” the trainer said before he then demonstrated just how disappointed he was with Peyton at that moment by sending the business end of his lash toward the direction of the naked young woman. He supposed that he could have hit her back at that moment, but instead, the trainer aimed for the tiny knob of </w:t>
      </w:r>
      <w:r>
        <w:rPr>
          <w:lang w:val="en-PH"/>
        </w:rPr>
        <w:lastRenderedPageBreak/>
        <w:t>pleasure that is the clit of Peyton, and he could tell that he succeeded in hitting the target that he had set for himself even as a scream escaped from the lips of his younger trainee.</w:t>
      </w:r>
    </w:p>
    <w:p w:rsidR="003E11B9" w:rsidRDefault="003E11B9" w:rsidP="0068499A">
      <w:pPr>
        <w:rPr>
          <w:lang w:val="en-PH"/>
        </w:rPr>
      </w:pPr>
      <w:r>
        <w:rPr>
          <w:lang w:val="en-PH"/>
        </w:rPr>
        <w:t>That was because the sound that escaped from the lips of Peyton at that moment was one of pleasure and pain.</w:t>
      </w:r>
    </w:p>
    <w:p w:rsidR="003E11B9" w:rsidRDefault="003E11B9" w:rsidP="0068499A">
      <w:pPr>
        <w:rPr>
          <w:lang w:val="en-PH"/>
        </w:rPr>
      </w:pPr>
      <w:r>
        <w:rPr>
          <w:lang w:val="en-PH"/>
        </w:rPr>
        <w:t>Of course, the Baker had aimed for the clit of Peyton not just to punish the younger woman for the words that had escaped from her mouth, but also to motivate Mary, and indeed, when he turned his attention toward the direction of the older woman, he could see that she was already pushing herself forward, with a moan of pleasure escaping from her lips, a few moments later, as her clit made contact with the knob, “Doesn’t that feel good, Cum-Sponge?” he asked, but it was not as if he is waiting for an answer from her as he then added, “You’ll have more of those soon, but remember that you are not allowed to cum without permission.”</w:t>
      </w:r>
    </w:p>
    <w:p w:rsidR="003E11B9" w:rsidRDefault="003E11B9" w:rsidP="0068499A">
      <w:pPr>
        <w:rPr>
          <w:lang w:val="en-PH"/>
        </w:rPr>
      </w:pPr>
      <w:r>
        <w:rPr>
          <w:lang w:val="en-PH"/>
        </w:rPr>
        <w:t>Once more, even if Mary – or Peyton for that matter – would have wanted to say something, she did not get the chance to say anything, as the sound of the whip hitting the concrete floor once more echoed around the room. That sound affected both Mary and Peyton, and soon enough, the two of them resumed moving forward, their moans once more echoing around the room as the two of them humiliated themselves on the ropes.</w:t>
      </w:r>
    </w:p>
    <w:p w:rsidR="003E11B9" w:rsidRDefault="000F4743" w:rsidP="0068499A">
      <w:pPr>
        <w:rPr>
          <w:lang w:val="en-PH"/>
        </w:rPr>
      </w:pPr>
      <w:r>
        <w:rPr>
          <w:lang w:val="en-PH"/>
        </w:rPr>
        <w:t>“Can you imagine what it would be like if we had those ropes on a double-pulley system instead of like this?” the Baker suddenly asked. If pressed, he would admit that he was hoping that both of them would be distracted by the words that escaped from his lips, though this time, it was his turn to be disappointed when neither of them turned their attention toward his direction. Even if that was the case, however, the Baker still had more words to say, “I heard that Debby has learned how to tell particular ropes from the feel on her cunt alone.”</w:t>
      </w:r>
    </w:p>
    <w:p w:rsidR="000F4743" w:rsidRDefault="000F4743" w:rsidP="0068499A">
      <w:pPr>
        <w:rPr>
          <w:lang w:val="en-PH"/>
        </w:rPr>
      </w:pPr>
      <w:r>
        <w:rPr>
          <w:lang w:val="en-PH"/>
        </w:rPr>
        <w:t>The expression on the face of Peyton at that moment told him that she was surprised by the words that escaped from the lips of the Baker, and as she turned her attention toward the direction of the Baker, the expression that he could see on the face of the younger of his trainees told him that she does not believe the words that he had uttered, causing the smile on the face of the Baker to widen as he told himself that he expected such a reaction from her.</w:t>
      </w:r>
    </w:p>
    <w:p w:rsidR="000F4743" w:rsidRDefault="000F4743" w:rsidP="0068499A">
      <w:pPr>
        <w:rPr>
          <w:lang w:val="en-PH"/>
        </w:rPr>
      </w:pPr>
      <w:r>
        <w:rPr>
          <w:lang w:val="en-PH"/>
        </w:rPr>
        <w:lastRenderedPageBreak/>
        <w:t>“I can show you some videos of her training later,” the Baker suddenly said, “And some of the other celebrity cunts who have learned their proper place under my tutelage,” before he then sent the whip forward again.</w:t>
      </w:r>
    </w:p>
    <w:p w:rsidR="000F4743" w:rsidRDefault="000F4743" w:rsidP="0068499A">
      <w:pPr>
        <w:rPr>
          <w:lang w:val="en-PH"/>
        </w:rPr>
      </w:pPr>
      <w:r>
        <w:rPr>
          <w:lang w:val="en-PH"/>
        </w:rPr>
        <w:t xml:space="preserve">The expression on the face of Peyton as she stared at his direction at that moment was all that he needed to see for him to be certain that she expected that blow to once more land on her clit, or anywhere in her body. The scream that echoed around the room, a few moments later, however, escaped from the lips of Mary, and that prompted the younger woman to turn her attention toward the direction of her friend and co-star with a questioning expression on </w:t>
      </w:r>
      <w:r w:rsidR="00C77A63">
        <w:rPr>
          <w:lang w:val="en-PH"/>
        </w:rPr>
        <w:t>h</w:t>
      </w:r>
      <w:r>
        <w:rPr>
          <w:lang w:val="en-PH"/>
        </w:rPr>
        <w:t>er face.</w:t>
      </w:r>
    </w:p>
    <w:p w:rsidR="000F4743" w:rsidRDefault="00C77A63" w:rsidP="0068499A">
      <w:pPr>
        <w:rPr>
          <w:lang w:val="en-PH"/>
        </w:rPr>
      </w:pPr>
      <w:r>
        <w:rPr>
          <w:lang w:val="en-PH"/>
        </w:rPr>
        <w:t>Even though it was true that the Baker had kept his attention focused toward the direction of Peyton at that moment, it did not mean that he had neglected to watch Mary, and his decision to do so was rewarded, a few moments later, when the older woman paused in response to the last words that had escaped from his lips. Like Peyton, the expression on the face of the older woman told him that she did not believe the words that had escaped from the lips of the Baker, but that was not the reason why he sent the business end of the lash toward the direction of her cunt.</w:t>
      </w:r>
    </w:p>
    <w:p w:rsidR="00C77A63" w:rsidRDefault="00C77A63" w:rsidP="0068499A">
      <w:pPr>
        <w:rPr>
          <w:lang w:val="en-PH"/>
        </w:rPr>
      </w:pPr>
      <w:r>
        <w:rPr>
          <w:lang w:val="en-PH"/>
        </w:rPr>
        <w:t>Rather, the reason for that would be that she had paused, and while it was true that Peyton had also paused at that moment, she had been at the receiving end of the whip before while Mary had not, so the Baker decided to keep things equal between the two of them.</w:t>
      </w:r>
    </w:p>
    <w:p w:rsidR="00C77A63" w:rsidRDefault="00C77A63" w:rsidP="0068499A">
      <w:pPr>
        <w:rPr>
          <w:lang w:val="en-PH"/>
        </w:rPr>
      </w:pPr>
      <w:r>
        <w:rPr>
          <w:lang w:val="en-PH"/>
        </w:rPr>
        <w:t>He waited until the scream that had escaped from the lips of Mary had died down before he then said, “There are more where that came from,” and he paused so that he could school the expression that was written on his face into a serious one before he added, “and I would certainly be happy to give them to you.’</w:t>
      </w:r>
    </w:p>
    <w:p w:rsidR="00C77A63" w:rsidRDefault="00C77A63" w:rsidP="0068499A">
      <w:pPr>
        <w:rPr>
          <w:lang w:val="en-PH"/>
        </w:rPr>
      </w:pPr>
      <w:r>
        <w:rPr>
          <w:lang w:val="en-PH"/>
        </w:rPr>
        <w:t>There was no need for him to order the two of them to resume what they are doing, after all, even if he had planned to say something, both Mary and Peyton moved at that moment, with their cries of pain, pleasure</w:t>
      </w:r>
      <w:r w:rsidR="002629E5">
        <w:rPr>
          <w:lang w:val="en-PH"/>
        </w:rPr>
        <w:t>,</w:t>
      </w:r>
      <w:r>
        <w:rPr>
          <w:lang w:val="en-PH"/>
        </w:rPr>
        <w:t xml:space="preserve"> and struggle once more echoing around the room as they pulled themselves closer toward the direction of the finish line that had been set for them. Although he did not say anything for the next ten minutes or so, </w:t>
      </w:r>
      <w:r w:rsidR="00F1649F">
        <w:rPr>
          <w:lang w:val="en-PH"/>
        </w:rPr>
        <w:t>it did not mean that he was idle, as he would still occasionally flick his wrist and cause the whip that he was holding to hit the floor, forcing the two of them to flinch.</w:t>
      </w:r>
    </w:p>
    <w:p w:rsidR="00F1649F" w:rsidRDefault="00F1649F" w:rsidP="0068499A">
      <w:pPr>
        <w:rPr>
          <w:lang w:val="en-PH"/>
        </w:rPr>
      </w:pPr>
      <w:r>
        <w:rPr>
          <w:lang w:val="en-PH"/>
        </w:rPr>
        <w:lastRenderedPageBreak/>
        <w:t xml:space="preserve">He did note that neither of them asked for any sort of permission from him to cum, but then again, it would appear that neither of them had reached the point where they would have to ask for permission in the first place, not even during the final leg – the last two knobs – of the race. Up until that moment, the two of them were keeping pace with each other, but the Baker suspected that the reason that neither was able to get a lead over the other was </w:t>
      </w:r>
      <w:r w:rsidR="002629E5">
        <w:rPr>
          <w:lang w:val="en-PH"/>
        </w:rPr>
        <w:t>that</w:t>
      </w:r>
      <w:r>
        <w:rPr>
          <w:lang w:val="en-PH"/>
        </w:rPr>
        <w:t xml:space="preserve"> neither wanted to win the race.</w:t>
      </w:r>
    </w:p>
    <w:p w:rsidR="00F1649F" w:rsidRDefault="00F1649F" w:rsidP="0068499A">
      <w:pPr>
        <w:rPr>
          <w:lang w:val="en-PH"/>
        </w:rPr>
      </w:pPr>
      <w:r>
        <w:rPr>
          <w:lang w:val="en-PH"/>
        </w:rPr>
        <w:t xml:space="preserve">The Baker told himself that he could certainly understand that sentiment, after all, the of them are friends, and neither could imagine sparing herself from the punishment if it would mean letting the other have the unspoken penalty. Still, it did not take long before either of them realized that they would have no choice but to win the race, with perhaps the next word coming out of the lips of the Baker serving as their catalyst to finally realize that one of them has to win, “If you both lose, then I would have sent to our farm so you could get acquainted with the horses,” he said, and there was no need for him to explain behind the words that he had used as he saw the two of them widen their eyes in surprise. </w:t>
      </w:r>
    </w:p>
    <w:p w:rsidR="00F1649F" w:rsidRDefault="00F1649F" w:rsidP="0068499A">
      <w:pPr>
        <w:rPr>
          <w:lang w:val="en-PH"/>
        </w:rPr>
      </w:pPr>
      <w:r>
        <w:rPr>
          <w:lang w:val="en-PH"/>
        </w:rPr>
        <w:t>Still, one of them has to be able to move faster than the other, and with a smile on his face, the Baker was able to identify that person as she was the first one to reach the finish line. The expression on the face of Mary when she finally hit the finish line was one that even the Baker would have labeled as an expression that reflected her thoughts that she had been betrayed by her friend, but because Peyton had not even bothered to turn her attention toward the direction of her friend as she kept her gaze – and the relieved expression that she tried so hard to bury under an expression of outrage on her face – focused on the Baker, the younger woman did not even see the expression that the older was wearing.</w:t>
      </w:r>
    </w:p>
    <w:p w:rsidR="00F1649F" w:rsidRDefault="000278D8" w:rsidP="0068499A">
      <w:pPr>
        <w:rPr>
          <w:lang w:val="en-PH"/>
        </w:rPr>
      </w:pPr>
      <w:r>
        <w:rPr>
          <w:lang w:val="en-PH"/>
        </w:rPr>
        <w:t>He suspected that the reason that Peyton kept her gaze focused toward his direction was so that she would not have to see the betrayed expression that Mary was wearing, and if that was the case, then he would have to say that Peyton had done quite a good job. The Baker began to walk toward the direction of Peyton at that moment, causing her to flinch</w:t>
      </w:r>
      <w:r w:rsidR="002629E5">
        <w:rPr>
          <w:lang w:val="en-PH"/>
        </w:rPr>
        <w:t>,</w:t>
      </w:r>
      <w:r>
        <w:rPr>
          <w:lang w:val="en-PH"/>
        </w:rPr>
        <w:t xml:space="preserve"> and indeed, the younger of his two pets parted her lips as she wanted to say something, though whatever it was that she wanted to say would be something that only she would know as the </w:t>
      </w:r>
      <w:r w:rsidR="004C2EB6">
        <w:rPr>
          <w:lang w:val="en-PH"/>
        </w:rPr>
        <w:t>Baker chose that moment to speak, “Congratulations on winning,” before he paused, and he could certainly understand why Peyton would think that she was being given a chance to say something.</w:t>
      </w:r>
    </w:p>
    <w:p w:rsidR="004C2EB6" w:rsidRDefault="004C2EB6" w:rsidP="0068499A">
      <w:pPr>
        <w:rPr>
          <w:lang w:val="en-PH"/>
        </w:rPr>
      </w:pPr>
      <w:r>
        <w:rPr>
          <w:lang w:val="en-PH"/>
        </w:rPr>
        <w:lastRenderedPageBreak/>
        <w:t>That, of course, was not the case, and even before the beautiful young blond could say anything, the Baker was already speaking again, albeit this time, he was asking her a question that he wants to know the answer to, “Do you want to know what your reward would be?” he suddenly asked her.</w:t>
      </w:r>
    </w:p>
    <w:p w:rsidR="004C2EB6" w:rsidRDefault="004C2EB6" w:rsidP="0068499A">
      <w:pPr>
        <w:rPr>
          <w:lang w:val="en-PH"/>
        </w:rPr>
      </w:pPr>
      <w:r>
        <w:rPr>
          <w:lang w:val="en-PH"/>
        </w:rPr>
        <w:t>The expression on the face of the young woman at that moment was the only thing that he needed to see for him to know what the answer of Peyton to the question that he had asked would be, but though it was true that he wanted to know what the answer of his younger trainee to the question would be, it was not as if he is going to waste time waiting for her to answer the question so, a few moments later, he then added, “You get my cock in your ass.’</w:t>
      </w:r>
    </w:p>
    <w:p w:rsidR="004C2EB6" w:rsidRDefault="004C2EB6" w:rsidP="0068499A">
      <w:pPr>
        <w:rPr>
          <w:lang w:val="en-PH"/>
        </w:rPr>
      </w:pPr>
      <w:r>
        <w:rPr>
          <w:lang w:val="en-PH"/>
        </w:rPr>
        <w:t>As he had expected, the expression on the face of Peyton was the only thing that he needed to see for him to know that there was no way that she was going to consider that as a reward, and indeed, she parted her lips to say as much, only for the words that he was sure w</w:t>
      </w:r>
      <w:r w:rsidR="002629E5">
        <w:rPr>
          <w:lang w:val="en-PH"/>
        </w:rPr>
        <w:t>as</w:t>
      </w:r>
      <w:r>
        <w:rPr>
          <w:lang w:val="en-PH"/>
        </w:rPr>
        <w:t xml:space="preserve"> about to escape from her lips at that moment to be cut-off as he then added, “That is a reward compared to what the punishment for your friend would be,” and after he said that, he turned his attention toward the direction of the panicking expression on the face of Mary.</w:t>
      </w:r>
    </w:p>
    <w:p w:rsidR="004C2EB6" w:rsidRDefault="004C2EB6" w:rsidP="0068499A">
      <w:pPr>
        <w:rPr>
          <w:lang w:val="en-PH"/>
        </w:rPr>
      </w:pPr>
      <w:r>
        <w:rPr>
          <w:lang w:val="en-PH"/>
        </w:rPr>
        <w:t xml:space="preserve">The Baker would have had no problem admitting that he took a few moments to just stare at the expression that was written on the face of the older woman as he greatly enjoyed the expression that she was wearing, but he was forced to return to the present far earlier than he had anticipated as he realized that Mary was about to say something, and that necessitated his return to the present </w:t>
      </w:r>
      <w:r w:rsidR="003F5B0E">
        <w:rPr>
          <w:lang w:val="en-PH"/>
        </w:rPr>
        <w:t xml:space="preserve">so that he could say, “I did tell you to get to the finish line first, didn’t I?” </w:t>
      </w:r>
    </w:p>
    <w:p w:rsidR="003F5B0E" w:rsidRDefault="003F5B0E" w:rsidP="0068499A">
      <w:pPr>
        <w:rPr>
          <w:lang w:val="en-PH"/>
        </w:rPr>
      </w:pPr>
      <w:r>
        <w:rPr>
          <w:lang w:val="en-PH"/>
        </w:rPr>
        <w:t xml:space="preserve">Although those words were phrased as a question, it was anything but, and as if to provide Mary with further proof that such was the case, he did not wait for her to say anything before he said, “You would be entertaining both handlers at the same time, in your mouth and </w:t>
      </w:r>
      <w:r w:rsidR="00067946">
        <w:rPr>
          <w:lang w:val="en-PH"/>
        </w:rPr>
        <w:t>cunt</w:t>
      </w:r>
      <w:r>
        <w:rPr>
          <w:lang w:val="en-PH"/>
        </w:rPr>
        <w:t>, twice.”</w:t>
      </w:r>
    </w:p>
    <w:p w:rsidR="003F5B0E" w:rsidRDefault="003F5B0E" w:rsidP="0068499A">
      <w:pPr>
        <w:rPr>
          <w:lang w:val="en-PH"/>
        </w:rPr>
      </w:pPr>
      <w:r>
        <w:rPr>
          <w:lang w:val="en-PH"/>
        </w:rPr>
        <w:t>After he had finished saying those words, he inclined his head toward the two men who have been given the task of being the handlers of Mary and Peyton, and once, he did not need to turn his attention toward their direction for him to know the expression that would be on the faces of the people that he had indicated. The difference now, however, is that he had inclined his head toward the direction of his subordinates rather than his trainees, and because that was the case, there would be smiles rather than frowns, anger, or horror that would be on their faces.</w:t>
      </w:r>
    </w:p>
    <w:p w:rsidR="003F5B0E" w:rsidRDefault="003F5B0E" w:rsidP="0068499A">
      <w:pPr>
        <w:rPr>
          <w:lang w:val="en-PH"/>
        </w:rPr>
      </w:pPr>
      <w:r>
        <w:rPr>
          <w:lang w:val="en-PH"/>
        </w:rPr>
        <w:lastRenderedPageBreak/>
        <w:t xml:space="preserve">Indeed, the baker </w:t>
      </w:r>
      <w:r w:rsidR="005C2037">
        <w:rPr>
          <w:lang w:val="en-PH"/>
        </w:rPr>
        <w:t>did not have to say anything before the two men move forward, and that moment in time was marked by panicked sounds that escaped from the lips of the two women as they realized that their handlers are heading toward them. Rather than focus their attention upon Mary, however, the two men instead focused their attention toward the direction of their charges, helping them off the ropes first.</w:t>
      </w:r>
    </w:p>
    <w:p w:rsidR="005C2037" w:rsidRDefault="005C2037" w:rsidP="0068499A">
      <w:pPr>
        <w:rPr>
          <w:lang w:val="en-PH"/>
        </w:rPr>
      </w:pPr>
      <w:r>
        <w:rPr>
          <w:lang w:val="en-PH"/>
        </w:rPr>
        <w:t>If he was being honest, he had ordered his men to leave the winner after they had helped her off the rope, and that was because he expected that whoever the winner would be, she would try to attack him, and a smile came across his face – which smile Peyton saw, and which smile made her hesitate, even if only for a brief moment – when he saw that the young blond was now running toward his direction. Despite the hesitation that she showed when she saw the smile on his face at that moment, the young blond continued her attack, and within a moment or two, she had not only come within range of the Baker, but she had also thrown a punch toward the direction of his face.</w:t>
      </w:r>
    </w:p>
    <w:p w:rsidR="005C2037" w:rsidRDefault="005C2037" w:rsidP="0068499A">
      <w:pPr>
        <w:rPr>
          <w:lang w:val="en-PH"/>
        </w:rPr>
      </w:pPr>
      <w:r>
        <w:rPr>
          <w:lang w:val="en-PH"/>
        </w:rPr>
        <w:t>Perhaps she had thought that she was the character that she was playing and that she had a chance against him, and if he was being honest, the Baker would have to admit that there certainly was force behind the punch that Peyton had thrown toward his face, a</w:t>
      </w:r>
      <w:r w:rsidR="008A112A">
        <w:rPr>
          <w:lang w:val="en-PH"/>
        </w:rPr>
        <w:t>nd which he had caught with the palm of his hand. The expression on the face of Peyton at that moment – and especially when he closed his palm around the fist that she had thrown – was the only thing that he needed to see for him to realize that she understood the mistake that she made, and she tried to withdraw her hand, only for such attempts to fail because of his grip on the same.</w:t>
      </w:r>
    </w:p>
    <w:p w:rsidR="008A112A" w:rsidRDefault="00067946" w:rsidP="0068499A">
      <w:pPr>
        <w:rPr>
          <w:lang w:val="en-PH"/>
        </w:rPr>
      </w:pPr>
      <w:r>
        <w:rPr>
          <w:lang w:val="en-PH"/>
        </w:rPr>
        <w:t>A scream escaped from the lips of the young actress as she suddenly found herself being pulled toward his direction, but if she was expecting him to attack her, then she would be disappointed, because the only thing that he did was then to force Peyton to turn her attention toward the direction of her friend, and a distressed expression soon appeared on the face of the young actress when she realized what it was that she was looking at, and as that thought entered the forefront of his mind, the Baker also turned his attention toward the direction that Peyton was looking at.</w:t>
      </w:r>
      <w:r w:rsidR="00835830">
        <w:rPr>
          <w:lang w:val="en-PH"/>
        </w:rPr>
        <w:t xml:space="preserve"> </w:t>
      </w:r>
    </w:p>
    <w:p w:rsidR="00835830" w:rsidRDefault="00835830" w:rsidP="0068499A">
      <w:pPr>
        <w:rPr>
          <w:lang w:val="en-PH"/>
        </w:rPr>
      </w:pPr>
      <w:r>
        <w:rPr>
          <w:lang w:val="en-PH"/>
        </w:rPr>
        <w:t xml:space="preserve">To make sure that Peyton could not move from the position that she was in at that moment, the Baker decided to pin her arms behind her back, but even then, he was free to use his other hand </w:t>
      </w:r>
      <w:r>
        <w:rPr>
          <w:lang w:val="en-PH"/>
        </w:rPr>
        <w:lastRenderedPageBreak/>
        <w:t xml:space="preserve">which was soon cupping one of the breasts of Peyton from behind and casing an even more distressed expression to appear on the face of the young actress. </w:t>
      </w:r>
    </w:p>
    <w:p w:rsidR="00067946" w:rsidRDefault="00067946" w:rsidP="0068499A">
      <w:pPr>
        <w:rPr>
          <w:lang w:val="en-PH"/>
        </w:rPr>
      </w:pPr>
      <w:r>
        <w:rPr>
          <w:lang w:val="en-PH"/>
        </w:rPr>
        <w:t>Mary was already on her hands and knees at that moment, but even that was not what was the most concern that the beautiful young woman was surely having at that moment because when the Baker – and Peyton – turned their attention toward the direction of the other woman, the two handlers were already in position in front of her. Not only that,</w:t>
      </w:r>
      <w:r w:rsidR="002629E5">
        <w:rPr>
          <w:lang w:val="en-PH"/>
        </w:rPr>
        <w:t xml:space="preserve"> but</w:t>
      </w:r>
      <w:r>
        <w:rPr>
          <w:lang w:val="en-PH"/>
        </w:rPr>
        <w:t xml:space="preserve"> the two handlers also had their cocks jutting out of their pants, and from the expression that was written on their faces, it was obvious that both of them are getting ready to plug their cocks into their chosen holes.</w:t>
      </w:r>
    </w:p>
    <w:p w:rsidR="00067946" w:rsidRDefault="00067946" w:rsidP="0068499A">
      <w:pPr>
        <w:rPr>
          <w:lang w:val="en-PH"/>
        </w:rPr>
      </w:pPr>
      <w:r>
        <w:rPr>
          <w:lang w:val="en-PH"/>
        </w:rPr>
        <w:t xml:space="preserve">It would appear that the handler of Mary had decided that he would be the first to use the cunt of her charge, and for that reason, it was Joseph who was in front of the unfortunate loser of the race, and who could see the pleading expression that was written on the face of the young celebrity. At this stage, Mary – and Peyton – are yet to learn that if they wish to beg for some sort of reprieve, it should be toward the direction of the Baker that they should turn their pleas, </w:t>
      </w:r>
      <w:r w:rsidR="00835830">
        <w:rPr>
          <w:lang w:val="en-PH"/>
        </w:rPr>
        <w:t>though it was not as if he is going to point that out to them.</w:t>
      </w:r>
    </w:p>
    <w:p w:rsidR="00835830" w:rsidRDefault="00835830" w:rsidP="0068499A">
      <w:pPr>
        <w:rPr>
          <w:lang w:val="en-PH"/>
        </w:rPr>
      </w:pPr>
      <w:r>
        <w:rPr>
          <w:lang w:val="en-PH"/>
        </w:rPr>
        <w:t>In any case, even if Mary would have wanted to start pleading, she did not have the opportunity as the handler in front of him soon moved forward, with the smile on his face widening to mark the moment in time that hi</w:t>
      </w:r>
      <w:r w:rsidR="002629E5">
        <w:rPr>
          <w:lang w:val="en-PH"/>
        </w:rPr>
        <w:t>s</w:t>
      </w:r>
      <w:r>
        <w:rPr>
          <w:lang w:val="en-PH"/>
        </w:rPr>
        <w:t xml:space="preserve"> cock touched the slit in between her lips. Despite the pleading expression that was written on the face of </w:t>
      </w:r>
      <w:r w:rsidR="00396395">
        <w:rPr>
          <w:lang w:val="en-PH"/>
        </w:rPr>
        <w:t xml:space="preserve">Mary at that moment, she was somehow able to communicate her determination that she would not part her lips and allow that cock entry into her warm and wet oral orifice, though </w:t>
      </w:r>
      <w:r w:rsidR="00EB539C">
        <w:rPr>
          <w:lang w:val="en-PH"/>
        </w:rPr>
        <w:t>it would appear that her determination melted, a few moments later, as her handler moved his cock into position.</w:t>
      </w:r>
    </w:p>
    <w:p w:rsidR="00EB539C" w:rsidRDefault="00EB539C" w:rsidP="0068499A">
      <w:pPr>
        <w:rPr>
          <w:lang w:val="en-PH"/>
        </w:rPr>
      </w:pPr>
      <w:r>
        <w:rPr>
          <w:lang w:val="en-PH"/>
        </w:rPr>
        <w:t>Indeed, the determined expression that was written on the face of Mary turned to yet another distressed expression to mark the moment that the tip of the cock of Carl touched the slit in between the lips of her womanhood. The Baker watched as Mary tried to turn her attention toward the direction of the man behind her, and he was sure that Mary would have started begging the moment that she fixed her gaze toward the direction of Carl, only for such attempts on her part to fail as Joseph suddenly placed both of his hands on either side of the head of Mary, using that as his leverage to force the older woman to keep her attention focused toward his direction.</w:t>
      </w:r>
    </w:p>
    <w:p w:rsidR="00EB539C" w:rsidRDefault="00EB539C" w:rsidP="0068499A">
      <w:pPr>
        <w:rPr>
          <w:lang w:val="en-PH"/>
        </w:rPr>
      </w:pPr>
      <w:r>
        <w:rPr>
          <w:lang w:val="en-PH"/>
        </w:rPr>
        <w:lastRenderedPageBreak/>
        <w:t>The reason that Mary did not bother to beg the man in front of her was that she was determined to keep her mouth close</w:t>
      </w:r>
      <w:r w:rsidR="002629E5">
        <w:rPr>
          <w:lang w:val="en-PH"/>
        </w:rPr>
        <w:t>d</w:t>
      </w:r>
      <w:r>
        <w:rPr>
          <w:lang w:val="en-PH"/>
        </w:rPr>
        <w:t xml:space="preserve"> whenever she is facing toward the direction of the man in front of her. Even if that was the case, however, the beautiful young actress was still forced to part her lips, a few moments later, when the man behind her suddenly thrust his hip forward, driving his cock into the unwilling cunt of Mary, and forcing a scream to escape from her lips.</w:t>
      </w:r>
    </w:p>
    <w:p w:rsidR="00EB539C" w:rsidRDefault="00EB539C" w:rsidP="0068499A">
      <w:pPr>
        <w:rPr>
          <w:lang w:val="en-PH"/>
        </w:rPr>
      </w:pPr>
      <w:r>
        <w:rPr>
          <w:lang w:val="en-PH"/>
        </w:rPr>
        <w:t>That scream was one of pain and surprise, and it was also one that was cut-off, a few moments later, because the man who was kneeling in front of her then took advantage of her parting her lips to push his cock into her warm and wet oral orifice. A distressed expression appeared on the face of Mary as she realized – probably for the first time – what it feels to service two cocks at the same time, but then that worry surely escaped from the forefront of her mind as Joseph began to push and pull his cock in and out of the warm and wet oral orifice of the young actress with wild abandon.</w:t>
      </w:r>
    </w:p>
    <w:p w:rsidR="00EB539C" w:rsidRDefault="00EB539C" w:rsidP="0068499A">
      <w:pPr>
        <w:rPr>
          <w:lang w:val="en-PH"/>
        </w:rPr>
      </w:pPr>
      <w:r>
        <w:rPr>
          <w:lang w:val="en-PH"/>
        </w:rPr>
        <w:t>The pace that was set by the handler who was using the mouth of Mary at that moment could perhaps best be described by the gagging sounds that were coming out of the mouth of the young actress and as the “Gagh…gagh…gagh…,” sounds rhythmically escaped from the mouth of Mary every time the man who was using her mouth would remove his cock from her mouth – only for him to place it back inside, a few moments later, so that she would again be forced to take it as deep as possible inside her mouth – the arousal of the man in front of her became more and more obvious on his face.</w:t>
      </w:r>
    </w:p>
    <w:p w:rsidR="00EB539C" w:rsidRDefault="00EB539C" w:rsidP="0068499A">
      <w:pPr>
        <w:rPr>
          <w:lang w:val="en-PH"/>
        </w:rPr>
      </w:pPr>
      <w:r>
        <w:rPr>
          <w:lang w:val="en-PH"/>
        </w:rPr>
        <w:t>“This is supposed to be a punishment, after all,” the Baker said, and though he did not bother to whisper the words to the ears of Peyton – for whom the message was intended – he was sure that there was no way that Mary would have been able to hear the words that had escaped from his lips at that moment.</w:t>
      </w:r>
    </w:p>
    <w:p w:rsidR="00EB539C" w:rsidRDefault="00EB539C" w:rsidP="0068499A">
      <w:pPr>
        <w:rPr>
          <w:lang w:val="en-PH"/>
        </w:rPr>
      </w:pPr>
      <w:r>
        <w:rPr>
          <w:lang w:val="en-PH"/>
        </w:rPr>
        <w:t>Peyton reacted to the words that had escaped from his lips by trying the restraints – which was solely in the form of the arms of the Baker – that were keeping her in place again, but the only thing that she was able to confirm as she tried that was that her restraints were as strong as ever. Once she realized that she could not remove his arms around her, she allowed a hissing sound of anger to escape from her lips, though the only effect that had would be to cause the smile on his face to widen.</w:t>
      </w:r>
    </w:p>
    <w:p w:rsidR="00EB539C" w:rsidRDefault="00695269" w:rsidP="0068499A">
      <w:pPr>
        <w:rPr>
          <w:lang w:val="en-PH"/>
        </w:rPr>
      </w:pPr>
      <w:r>
        <w:rPr>
          <w:lang w:val="en-PH"/>
        </w:rPr>
        <w:lastRenderedPageBreak/>
        <w:t>In any case, the Baker was soon forced to turn his attention toward the direction of the show happening in front of him, after all, it was at that moment that he heard the sounds of pleasure that escaped from the lips of his two handlers, and while he would admit that there was a part of him that was disappointed – he was expecting more from them after all – he also told himself that it could not be helped. Handlers are some of the most junior members of the Organization, and indeed, it was a temporary job assignment that was used to test their capacity to meet the requirements of the Organization, though it was not the Baker himself who would decide whether or not they meet those requirements.</w:t>
      </w:r>
    </w:p>
    <w:p w:rsidR="00695269" w:rsidRDefault="00695269" w:rsidP="0068499A">
      <w:pPr>
        <w:rPr>
          <w:lang w:val="en-PH"/>
        </w:rPr>
      </w:pPr>
      <w:r>
        <w:rPr>
          <w:lang w:val="en-PH"/>
        </w:rPr>
        <w:t>He forced his thoughts in regards to that out of the forefront of his mind, and in that regard, he was assisted by the sounds of pleasure that escaped from the lips of the two men. The sound echoing around the room at that moment was the only thing that the Baker needed to hear for him to know that both of them are reaching their release, and indeed, when he turned his attention toward them, a few moments later, both Joseph and Carl complied with his orders for them not to cum inside the body of Mary by removing their cocks from their chosen holes.</w:t>
      </w:r>
    </w:p>
    <w:p w:rsidR="00695269" w:rsidRDefault="00695269" w:rsidP="0068499A">
      <w:pPr>
        <w:rPr>
          <w:lang w:val="en-PH"/>
        </w:rPr>
      </w:pPr>
      <w:r>
        <w:rPr>
          <w:lang w:val="en-PH"/>
        </w:rPr>
        <w:t>Mary, however, did not even manage to place a relieved expression on her face when she realized that both men have removed the cocks from her holes before their warm seed erupted from the tip of their cocks. At that moment, the Baker would not have blamed Mary for wishing that neither of them had removed their cocks from her holes, after all, the warm seed of the men who had just finished using her body soon landed on her face and back, and because of the temperature inside the room – and of her skin – the fresh seed that the men had produced began to rapidly dry.</w:t>
      </w:r>
    </w:p>
    <w:p w:rsidR="00695269" w:rsidRDefault="00695269" w:rsidP="0068499A">
      <w:pPr>
        <w:rPr>
          <w:lang w:val="en-PH"/>
        </w:rPr>
      </w:pPr>
      <w:r>
        <w:rPr>
          <w:lang w:val="en-PH"/>
        </w:rPr>
        <w:t>It was at that moment that the Baker finally returned his attention toward the direction of Peyton, and he was able to confirm that the younger actress had indeed focused her attention toward the direction of her friend. It meant that he could not see the expression that was written on her face, but that was perfectly fine with the Baker who also knew that Peyton had not realized that he had already removed his hand from her breast until, a few moments later when she was forced to come out of the reverie that she had fallen into as a result of him pushing her forward.</w:t>
      </w:r>
    </w:p>
    <w:p w:rsidR="00695269" w:rsidRDefault="00695269" w:rsidP="0068499A">
      <w:pPr>
        <w:rPr>
          <w:lang w:val="en-PH"/>
        </w:rPr>
      </w:pPr>
      <w:r>
        <w:rPr>
          <w:lang w:val="en-PH"/>
        </w:rPr>
        <w:t xml:space="preserve">As he had expected, she stumbled forward and nearly lost her balance as she tried to turn her attention toward his direction in response to what he had done. Peyton placed an angry </w:t>
      </w:r>
      <w:r>
        <w:rPr>
          <w:lang w:val="en-PH"/>
        </w:rPr>
        <w:lastRenderedPageBreak/>
        <w:t xml:space="preserve">expression on her face before she then blinked as she realized that she </w:t>
      </w:r>
      <w:r w:rsidR="002629E5">
        <w:rPr>
          <w:lang w:val="en-PH"/>
        </w:rPr>
        <w:t xml:space="preserve">was </w:t>
      </w:r>
      <w:r>
        <w:rPr>
          <w:lang w:val="en-PH"/>
        </w:rPr>
        <w:t>now free from him, and a confused expression appeared on her face as she tried to think of what it was that she should do at that moment.</w:t>
      </w:r>
    </w:p>
    <w:p w:rsidR="00695269" w:rsidRDefault="00695269" w:rsidP="0068499A">
      <w:pPr>
        <w:rPr>
          <w:lang w:val="en-PH"/>
        </w:rPr>
      </w:pPr>
      <w:r>
        <w:rPr>
          <w:lang w:val="en-PH"/>
        </w:rPr>
        <w:t>That decision, however, was taken out of her hands, a few moments later</w:t>
      </w:r>
      <w:r w:rsidR="004E2C63">
        <w:rPr>
          <w:lang w:val="en-PH"/>
        </w:rPr>
        <w:t xml:space="preserve"> when the Baker suddenly placed himself in front of her yet again, and without warning, he pushed her forward. This time, Peyton did lose her balance, and before she knew it, she was already seated on the floor, an expression of realization appearing on her face, though rather than push herself as far as possible from him, she simply began to shake her head even as she begged him, “No, no, please, please, no, please,” she said.</w:t>
      </w:r>
    </w:p>
    <w:p w:rsidR="004E2C63" w:rsidRDefault="004E2C63" w:rsidP="0068499A">
      <w:pPr>
        <w:rPr>
          <w:lang w:val="en-PH"/>
        </w:rPr>
      </w:pPr>
      <w:r>
        <w:rPr>
          <w:lang w:val="en-PH"/>
        </w:rPr>
        <w:t>The words that were coming out of the lips of the beautiful blond in front of him fueled the smile on the face of the Baker and as he took another step forward, he made sure that his feet would land in between her feet. That was something that Peyton had not realized until a few moments later when he suddenly used his foot to force her to part her knees and display the entrance to her most intimate of parts and causing another shriek to escape from the lips of the young actress before she started to plead with him again.</w:t>
      </w:r>
    </w:p>
    <w:p w:rsidR="004E2C63" w:rsidRDefault="004E2C63" w:rsidP="0068499A">
      <w:pPr>
        <w:rPr>
          <w:lang w:val="en-PH"/>
        </w:rPr>
      </w:pPr>
      <w:r>
        <w:rPr>
          <w:lang w:val="en-PH"/>
        </w:rPr>
        <w:t>“Have you ever had a cock in your ass before, Fuck-Kitten?” the Baker asked, though it was a rhetorical question as he did not bother to wait for her to say anything before he took his cock out of the confines of his pants so that he could display the same to Peyton. The sight of his manhood made the beautiful young woman cringe, and because that was the case, even if there was something that she would have wanted to say in response to the words that had escaped from his lips, she swallowed them even as she once more began to shake her head.</w:t>
      </w:r>
    </w:p>
    <w:p w:rsidR="004E2C63" w:rsidRDefault="004E2C63" w:rsidP="0068499A">
      <w:pPr>
        <w:rPr>
          <w:lang w:val="en-PH"/>
        </w:rPr>
      </w:pPr>
      <w:r>
        <w:rPr>
          <w:lang w:val="en-PH"/>
        </w:rPr>
        <w:t xml:space="preserve">“On your knees, whore, then raise your ass as high as possible,” he said. </w:t>
      </w:r>
    </w:p>
    <w:p w:rsidR="004E2C63" w:rsidRDefault="004E2C63" w:rsidP="0068499A">
      <w:pPr>
        <w:rPr>
          <w:lang w:val="en-PH"/>
        </w:rPr>
      </w:pPr>
      <w:r>
        <w:rPr>
          <w:lang w:val="en-PH"/>
        </w:rPr>
        <w:t>The Baker would have to admit that he did not expect that she would obey the order that she was given right away, though he still gave her far more time than she deserved because he turned his attention toward the direction of Mary yet again. By the time that he had turned his gaze toward that direction, he was able to confirm that the handlers had already recovered and had now switched position, something that  Mary undoubtedly hated as she was once more forced to service two cocks at the same time.</w:t>
      </w:r>
    </w:p>
    <w:p w:rsidR="004E2C63" w:rsidRDefault="004E2C63" w:rsidP="0068499A">
      <w:pPr>
        <w:rPr>
          <w:lang w:val="en-PH"/>
        </w:rPr>
      </w:pPr>
      <w:r>
        <w:rPr>
          <w:lang w:val="en-PH"/>
        </w:rPr>
        <w:lastRenderedPageBreak/>
        <w:t>“Well, what are you waiting for?” the Baker suddenly asked, and he began to speak even before he began to turn his attention toward the direction of Peyton. By the time that he had finished speaking, however, he had already turned his attention toward the direction of the younger woman to leave no doubt that the words that had escaped from her mouth at that moment were directed to her, and with a tone that should tell her that he would tolerate no more delays from her, he added, “Get into the proper position now!”</w:t>
      </w:r>
    </w:p>
    <w:p w:rsidR="004E2C63" w:rsidRPr="002712A7" w:rsidRDefault="004E2C63" w:rsidP="0068499A">
      <w:pPr>
        <w:rPr>
          <w:lang w:val="en-PH"/>
        </w:rPr>
      </w:pPr>
      <w:bookmarkStart w:id="0" w:name="_GoBack"/>
      <w:bookmarkEnd w:id="0"/>
    </w:p>
    <w:sectPr w:rsidR="004E2C63" w:rsidRPr="002712A7" w:rsidSect="006C5B7F">
      <w:headerReference w:type="even" r:id="rId7"/>
      <w:headerReference w:type="default" r:id="rId8"/>
      <w:footerReference w:type="default" r:id="rId9"/>
      <w:headerReference w:type="first" r:id="rId10"/>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920F31" w:rsidRDefault="00920F31" w:rsidP="0062634E">
      <w:pPr>
        <w:spacing w:after="0" w:line="240" w:lineRule="auto"/>
      </w:pPr>
      <w:r>
        <w:separator/>
      </w:r>
    </w:p>
  </w:endnote>
  <w:endnote w:type="continuationSeparator" w:id="0">
    <w:p w:rsidR="00920F31" w:rsidRDefault="00920F31" w:rsidP="0062634E">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E11B9" w:rsidRPr="00372819" w:rsidRDefault="003E11B9">
    <w:pPr>
      <w:pStyle w:val="Footer"/>
      <w:pBdr>
        <w:top w:val="thinThickSmallGap" w:sz="24" w:space="1" w:color="622423" w:themeColor="accent2" w:themeShade="7F"/>
      </w:pBdr>
      <w:rPr>
        <w:b/>
        <w:sz w:val="28"/>
      </w:rPr>
    </w:pPr>
    <w:r w:rsidRPr="00372819">
      <w:rPr>
        <w:b/>
        <w:sz w:val="28"/>
      </w:rPr>
      <w:t>PROJECT 22A123C</w:t>
    </w:r>
    <w:r w:rsidRPr="00372819">
      <w:rPr>
        <w:b/>
        <w:sz w:val="28"/>
      </w:rPr>
      <w:tab/>
      <w:t>OPERATION CHARLOTTE</w:t>
    </w:r>
    <w:r w:rsidRPr="00372819">
      <w:rPr>
        <w:b/>
        <w:sz w:val="28"/>
      </w:rPr>
      <w:ptab w:relativeTo="margin" w:alignment="right" w:leader="none"/>
    </w:r>
    <w:r w:rsidRPr="00372819">
      <w:rPr>
        <w:b/>
        <w:sz w:val="28"/>
      </w:rPr>
      <w:t xml:space="preserve">Page </w:t>
    </w:r>
    <w:r w:rsidR="00522F1F" w:rsidRPr="00372819">
      <w:rPr>
        <w:b/>
        <w:sz w:val="28"/>
      </w:rPr>
      <w:fldChar w:fldCharType="begin"/>
    </w:r>
    <w:r w:rsidRPr="00372819">
      <w:rPr>
        <w:b/>
        <w:sz w:val="28"/>
      </w:rPr>
      <w:instrText xml:space="preserve"> PAGE   \* MERGEFORMAT </w:instrText>
    </w:r>
    <w:r w:rsidR="00522F1F" w:rsidRPr="00372819">
      <w:rPr>
        <w:b/>
        <w:sz w:val="28"/>
      </w:rPr>
      <w:fldChar w:fldCharType="separate"/>
    </w:r>
    <w:r w:rsidR="002629E5">
      <w:rPr>
        <w:b/>
        <w:noProof/>
        <w:sz w:val="28"/>
      </w:rPr>
      <w:t>15</w:t>
    </w:r>
    <w:r w:rsidR="00522F1F" w:rsidRPr="00372819">
      <w:rPr>
        <w:b/>
        <w:noProof/>
        <w:sz w:val="28"/>
      </w:rPr>
      <w:fldChar w:fldCharType="end"/>
    </w:r>
  </w:p>
  <w:p w:rsidR="003E11B9" w:rsidRPr="00372819" w:rsidRDefault="003E11B9">
    <w:pPr>
      <w:pStyle w:val="Footer"/>
      <w:rPr>
        <w:b/>
        <w:sz w:val="28"/>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920F31" w:rsidRDefault="00920F31" w:rsidP="0062634E">
      <w:pPr>
        <w:spacing w:after="0" w:line="240" w:lineRule="auto"/>
      </w:pPr>
      <w:r>
        <w:separator/>
      </w:r>
    </w:p>
  </w:footnote>
  <w:footnote w:type="continuationSeparator" w:id="0">
    <w:p w:rsidR="00920F31" w:rsidRDefault="00920F31" w:rsidP="0062634E">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E11B9" w:rsidRDefault="00522F1F">
    <w:pPr>
      <w:pStyle w:val="Header"/>
    </w:pPr>
    <w:r>
      <w:rPr>
        <w:noProof/>
        <w:lang w:val="en-PH" w:eastAsia="en-PH"/>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938183" o:spid="_x0000_s2050" type="#_x0000_t75" style="position:absolute;left:0;text-align:left;margin-left:0;margin-top:0;width:467.85pt;height:497.05pt;z-index:-251657216;mso-position-horizontal:center;mso-position-horizontal-relative:margin;mso-position-vertical:center;mso-position-vertical-relative:margin" o:allowincell="f">
          <v:imagedata r:id="rId1" o:title="The Noble Family of Lambert-York" gain="19661f" blacklevel="22938f"/>
          <w10:wrap anchorx="margin" anchory="margin"/>
        </v:shape>
      </w:pic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E11B9" w:rsidRDefault="00522F1F" w:rsidP="00372819">
    <w:pPr>
      <w:pStyle w:val="Header"/>
      <w:pBdr>
        <w:bottom w:val="thickThinSmallGap" w:sz="24" w:space="1" w:color="622423" w:themeColor="accent2" w:themeShade="7F"/>
      </w:pBdr>
      <w:jc w:val="center"/>
    </w:pPr>
    <w:r w:rsidRPr="00522F1F">
      <w:rPr>
        <w:rFonts w:asciiTheme="majorHAnsi" w:eastAsiaTheme="majorEastAsia" w:hAnsiTheme="majorHAnsi" w:cstheme="majorBidi"/>
        <w:noProof/>
        <w:sz w:val="32"/>
        <w:szCs w:val="32"/>
        <w:lang w:val="en-PH" w:eastAsia="en-PH"/>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938184" o:spid="_x0000_s2051" type="#_x0000_t75" style="position:absolute;left:0;text-align:left;margin-left:0;margin-top:0;width:467.85pt;height:497.05pt;z-index:-251656192;mso-position-horizontal:center;mso-position-horizontal-relative:margin;mso-position-vertical:center;mso-position-vertical-relative:margin" o:allowincell="f">
          <v:imagedata r:id="rId1" o:title="The Noble Family of Lambert-York" gain="19661f" blacklevel="22938f"/>
          <w10:wrap anchorx="margin" anchory="margin"/>
        </v:shape>
      </w:pict>
    </w:r>
    <w:r w:rsidR="003E11B9">
      <w:rPr>
        <w:rFonts w:eastAsiaTheme="majorEastAsia"/>
        <w:b/>
        <w:sz w:val="36"/>
        <w:szCs w:val="32"/>
      </w:rPr>
      <w:t>THE BAKER XVII</w: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E11B9" w:rsidRDefault="00522F1F">
    <w:pPr>
      <w:pStyle w:val="Header"/>
    </w:pPr>
    <w:r>
      <w:rPr>
        <w:noProof/>
        <w:lang w:val="en-PH" w:eastAsia="en-PH"/>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938182" o:spid="_x0000_s2049" type="#_x0000_t75" style="position:absolute;left:0;text-align:left;margin-left:0;margin-top:0;width:467.85pt;height:497.05pt;z-index:-251658240;mso-position-horizontal:center;mso-position-horizontal-relative:margin;mso-position-vertical:center;mso-position-vertical-relative:margin" o:allowincell="f">
          <v:imagedata r:id="rId1" o:title="The Noble Family of Lambert-York" gain="19661f" blacklevel="22938f"/>
          <w10:wrap anchorx="margin" anchory="margin"/>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4F0F40F3"/>
    <w:multiLevelType w:val="hybridMultilevel"/>
    <w:tmpl w:val="42EA5E34"/>
    <w:lvl w:ilvl="0" w:tplc="F8126C7C">
      <w:numFmt w:val="bullet"/>
      <w:lvlText w:val="-"/>
      <w:lvlJc w:val="left"/>
      <w:pPr>
        <w:ind w:left="720" w:hanging="360"/>
      </w:pPr>
      <w:rPr>
        <w:rFonts w:ascii="Times New Roman" w:eastAsiaTheme="minorHAnsi" w:hAnsi="Times New Roman" w:cs="Times New Roman"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defaultTabStop w:val="720"/>
  <w:characterSpacingControl w:val="doNotCompress"/>
  <w:hdrShapeDefaults>
    <o:shapedefaults v:ext="edit" spidmax="4098"/>
    <o:shapelayout v:ext="edit">
      <o:idmap v:ext="edit" data="2"/>
    </o:shapelayout>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ayMDe1MDUzMjAzNDMyNTVV0lEKTi0uzszPAykwrgUAmAkUSiwAAAA="/>
  </w:docVars>
  <w:rsids>
    <w:rsidRoot w:val="0055200A"/>
    <w:rsid w:val="000272C0"/>
    <w:rsid w:val="000278D8"/>
    <w:rsid w:val="00051791"/>
    <w:rsid w:val="0005477D"/>
    <w:rsid w:val="0006603F"/>
    <w:rsid w:val="00067946"/>
    <w:rsid w:val="0008712D"/>
    <w:rsid w:val="00093657"/>
    <w:rsid w:val="000B52C0"/>
    <w:rsid w:val="000E2E74"/>
    <w:rsid w:val="000E2ED3"/>
    <w:rsid w:val="000F4743"/>
    <w:rsid w:val="00103514"/>
    <w:rsid w:val="00107FBF"/>
    <w:rsid w:val="001116E2"/>
    <w:rsid w:val="0014057A"/>
    <w:rsid w:val="00151E0F"/>
    <w:rsid w:val="00152A6E"/>
    <w:rsid w:val="00153EAF"/>
    <w:rsid w:val="001657B7"/>
    <w:rsid w:val="00170EC2"/>
    <w:rsid w:val="0017348B"/>
    <w:rsid w:val="00181A70"/>
    <w:rsid w:val="001A582A"/>
    <w:rsid w:val="001C0086"/>
    <w:rsid w:val="001D1A5B"/>
    <w:rsid w:val="00226376"/>
    <w:rsid w:val="002578C0"/>
    <w:rsid w:val="002629E5"/>
    <w:rsid w:val="002712A7"/>
    <w:rsid w:val="002C00CA"/>
    <w:rsid w:val="002C2CEB"/>
    <w:rsid w:val="002F620D"/>
    <w:rsid w:val="0032613C"/>
    <w:rsid w:val="0033276F"/>
    <w:rsid w:val="00355766"/>
    <w:rsid w:val="00365228"/>
    <w:rsid w:val="00372819"/>
    <w:rsid w:val="00384C43"/>
    <w:rsid w:val="00396395"/>
    <w:rsid w:val="003E02BB"/>
    <w:rsid w:val="003E11B9"/>
    <w:rsid w:val="003F5B0E"/>
    <w:rsid w:val="003F7C09"/>
    <w:rsid w:val="00407E21"/>
    <w:rsid w:val="004109D0"/>
    <w:rsid w:val="004447A8"/>
    <w:rsid w:val="004960CD"/>
    <w:rsid w:val="004A127E"/>
    <w:rsid w:val="004C2EB6"/>
    <w:rsid w:val="004E2C63"/>
    <w:rsid w:val="00522F1F"/>
    <w:rsid w:val="005324DA"/>
    <w:rsid w:val="0055200A"/>
    <w:rsid w:val="00563311"/>
    <w:rsid w:val="00564F5F"/>
    <w:rsid w:val="0057254E"/>
    <w:rsid w:val="005B20C5"/>
    <w:rsid w:val="005C1E76"/>
    <w:rsid w:val="005C2037"/>
    <w:rsid w:val="005C3A50"/>
    <w:rsid w:val="005C4A53"/>
    <w:rsid w:val="005F7A54"/>
    <w:rsid w:val="0062634E"/>
    <w:rsid w:val="00636611"/>
    <w:rsid w:val="00636925"/>
    <w:rsid w:val="00665B00"/>
    <w:rsid w:val="00666B25"/>
    <w:rsid w:val="00667C7E"/>
    <w:rsid w:val="00671B23"/>
    <w:rsid w:val="00671DF4"/>
    <w:rsid w:val="0068499A"/>
    <w:rsid w:val="00695269"/>
    <w:rsid w:val="006B1628"/>
    <w:rsid w:val="006C0157"/>
    <w:rsid w:val="006C5B7F"/>
    <w:rsid w:val="007108AF"/>
    <w:rsid w:val="00752B1F"/>
    <w:rsid w:val="007636E3"/>
    <w:rsid w:val="007645A3"/>
    <w:rsid w:val="007D4A6A"/>
    <w:rsid w:val="007E3511"/>
    <w:rsid w:val="00831CDB"/>
    <w:rsid w:val="0083446F"/>
    <w:rsid w:val="00835830"/>
    <w:rsid w:val="0087452F"/>
    <w:rsid w:val="008A0B99"/>
    <w:rsid w:val="008A112A"/>
    <w:rsid w:val="008B270C"/>
    <w:rsid w:val="008B5BE3"/>
    <w:rsid w:val="008D1F26"/>
    <w:rsid w:val="008D3C93"/>
    <w:rsid w:val="008E616C"/>
    <w:rsid w:val="008F6A74"/>
    <w:rsid w:val="00920F31"/>
    <w:rsid w:val="009402E2"/>
    <w:rsid w:val="00947610"/>
    <w:rsid w:val="00954491"/>
    <w:rsid w:val="009556CC"/>
    <w:rsid w:val="00960FEE"/>
    <w:rsid w:val="009D77EB"/>
    <w:rsid w:val="009F4076"/>
    <w:rsid w:val="00A2284F"/>
    <w:rsid w:val="00A80478"/>
    <w:rsid w:val="00A8464F"/>
    <w:rsid w:val="00AB200D"/>
    <w:rsid w:val="00AC0BD0"/>
    <w:rsid w:val="00AD55DE"/>
    <w:rsid w:val="00AE783D"/>
    <w:rsid w:val="00AF197E"/>
    <w:rsid w:val="00B02C4D"/>
    <w:rsid w:val="00B357D9"/>
    <w:rsid w:val="00B37F68"/>
    <w:rsid w:val="00B41C15"/>
    <w:rsid w:val="00B47A4B"/>
    <w:rsid w:val="00B6092F"/>
    <w:rsid w:val="00B76FDE"/>
    <w:rsid w:val="00B834BF"/>
    <w:rsid w:val="00BA3CD7"/>
    <w:rsid w:val="00BD00B0"/>
    <w:rsid w:val="00BD7958"/>
    <w:rsid w:val="00C30778"/>
    <w:rsid w:val="00C57C9B"/>
    <w:rsid w:val="00C77A63"/>
    <w:rsid w:val="00C94D14"/>
    <w:rsid w:val="00CA2DFA"/>
    <w:rsid w:val="00CB02EB"/>
    <w:rsid w:val="00CD1CC3"/>
    <w:rsid w:val="00CE68A0"/>
    <w:rsid w:val="00D225AB"/>
    <w:rsid w:val="00D56A29"/>
    <w:rsid w:val="00DC34A4"/>
    <w:rsid w:val="00DC6627"/>
    <w:rsid w:val="00DC7B7B"/>
    <w:rsid w:val="00DD13D6"/>
    <w:rsid w:val="00E05713"/>
    <w:rsid w:val="00E172AB"/>
    <w:rsid w:val="00E226B2"/>
    <w:rsid w:val="00E44546"/>
    <w:rsid w:val="00E751A0"/>
    <w:rsid w:val="00EB539C"/>
    <w:rsid w:val="00EF6F2F"/>
    <w:rsid w:val="00F1649F"/>
    <w:rsid w:val="00F2491C"/>
    <w:rsid w:val="00F32441"/>
    <w:rsid w:val="00F56FEF"/>
    <w:rsid w:val="00F62541"/>
    <w:rsid w:val="00F72E5E"/>
    <w:rsid w:val="00F810BD"/>
    <w:rsid w:val="00FC32DD"/>
    <w:rsid w:val="00FC3A03"/>
    <w:rsid w:val="00FC4225"/>
    <w:rsid w:val="00FE0BEB"/>
    <w:rsid w:val="00FE4CDB"/>
    <w:rsid w:val="00FF1C06"/>
    <w:rsid w:val="00FF6188"/>
  </w:rsids>
  <m:mathPr>
    <m:mathFont m:val="Cambria Math"/>
    <m:brkBin m:val="before"/>
    <m:brkBinSub m:val="--"/>
    <m:smallFrac/>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heme="minorHAnsi" w:hAnsi="Times New Roman" w:cs="Times New Roman"/>
        <w:sz w:val="24"/>
        <w:szCs w:val="24"/>
        <w:lang w:val="en-PH" w:eastAsia="en-US" w:bidi="ar-SA"/>
      </w:rPr>
    </w:rPrDefault>
    <w:pPrDefault>
      <w:pPr>
        <w:spacing w:after="200" w:line="360"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A127E"/>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2634E"/>
    <w:pPr>
      <w:tabs>
        <w:tab w:val="center" w:pos="4680"/>
        <w:tab w:val="right" w:pos="9360"/>
      </w:tabs>
      <w:spacing w:after="0" w:line="240" w:lineRule="auto"/>
    </w:pPr>
  </w:style>
  <w:style w:type="character" w:customStyle="1" w:styleId="HeaderChar">
    <w:name w:val="Header Char"/>
    <w:basedOn w:val="DefaultParagraphFont"/>
    <w:link w:val="Header"/>
    <w:uiPriority w:val="99"/>
    <w:rsid w:val="0062634E"/>
    <w:rPr>
      <w:lang w:val="en-US"/>
    </w:rPr>
  </w:style>
  <w:style w:type="paragraph" w:styleId="Footer">
    <w:name w:val="footer"/>
    <w:basedOn w:val="Normal"/>
    <w:link w:val="FooterChar"/>
    <w:uiPriority w:val="99"/>
    <w:unhideWhenUsed/>
    <w:rsid w:val="0062634E"/>
    <w:pPr>
      <w:tabs>
        <w:tab w:val="center" w:pos="4680"/>
        <w:tab w:val="right" w:pos="9360"/>
      </w:tabs>
      <w:spacing w:after="0" w:line="240" w:lineRule="auto"/>
    </w:pPr>
  </w:style>
  <w:style w:type="character" w:customStyle="1" w:styleId="FooterChar">
    <w:name w:val="Footer Char"/>
    <w:basedOn w:val="DefaultParagraphFont"/>
    <w:link w:val="Footer"/>
    <w:uiPriority w:val="99"/>
    <w:rsid w:val="0062634E"/>
    <w:rPr>
      <w:lang w:val="en-US"/>
    </w:rPr>
  </w:style>
  <w:style w:type="paragraph" w:styleId="BalloonText">
    <w:name w:val="Balloon Text"/>
    <w:basedOn w:val="Normal"/>
    <w:link w:val="BalloonTextChar"/>
    <w:uiPriority w:val="99"/>
    <w:semiHidden/>
    <w:unhideWhenUsed/>
    <w:rsid w:val="0062634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2634E"/>
    <w:rPr>
      <w:rFonts w:ascii="Tahoma" w:hAnsi="Tahoma" w:cs="Tahoma"/>
      <w:sz w:val="16"/>
      <w:szCs w:val="16"/>
      <w:lang w:val="en-US"/>
    </w:rPr>
  </w:style>
  <w:style w:type="paragraph" w:styleId="ListParagraph">
    <w:name w:val="List Paragraph"/>
    <w:basedOn w:val="Normal"/>
    <w:uiPriority w:val="34"/>
    <w:qFormat/>
    <w:rsid w:val="00372819"/>
    <w:pPr>
      <w:ind w:left="720"/>
      <w:contextualSpacing/>
    </w:p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52</TotalTime>
  <Pages>16</Pages>
  <Words>7102</Words>
  <Characters>31321</Characters>
  <Application>Microsoft Office Word</Application>
  <DocSecurity>0</DocSecurity>
  <Lines>441</Lines>
  <Paragraphs>89</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3833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oshiba</dc:creator>
  <cp:lastModifiedBy>Alexander</cp:lastModifiedBy>
  <cp:revision>81</cp:revision>
  <dcterms:created xsi:type="dcterms:W3CDTF">2013-06-12T10:38:00Z</dcterms:created>
  <dcterms:modified xsi:type="dcterms:W3CDTF">2022-02-08T12:00:00Z</dcterms:modified>
</cp:coreProperties>
</file>